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A83EE46"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6C39C9">
        <w:rPr>
          <w:sz w:val="24"/>
          <w:szCs w:val="24"/>
          <w:lang w:val="en-GB"/>
        </w:rPr>
        <w:t>K</w:t>
      </w:r>
      <w:r w:rsidR="00B50446">
        <w:rPr>
          <w:sz w:val="24"/>
          <w:szCs w:val="24"/>
          <w:lang w:val="en-GB"/>
        </w:rPr>
        <w:t>entucky</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6345ED1" w14:textId="77777777" w:rsidR="00B50446" w:rsidRDefault="00B50446" w:rsidP="00B50446">
      <w:pPr>
        <w:tabs>
          <w:tab w:val="left" w:pos="709"/>
        </w:tabs>
        <w:spacing w:line="240" w:lineRule="auto"/>
        <w:rPr>
          <w:rFonts w:cstheme="minorHAnsi"/>
          <w:b/>
          <w:bCs/>
          <w:sz w:val="24"/>
          <w:szCs w:val="24"/>
        </w:rPr>
      </w:pPr>
    </w:p>
    <w:p w14:paraId="7258B8E3" w14:textId="0319F764" w:rsidR="00B50446" w:rsidRPr="005730FD" w:rsidRDefault="00B50446" w:rsidP="00B50446">
      <w:pPr>
        <w:tabs>
          <w:tab w:val="left" w:pos="709"/>
        </w:tabs>
        <w:spacing w:line="240" w:lineRule="auto"/>
        <w:rPr>
          <w:rFonts w:cstheme="minorHAnsi"/>
          <w:b/>
          <w:bCs/>
          <w:sz w:val="24"/>
          <w:szCs w:val="24"/>
        </w:rPr>
      </w:pPr>
      <w:r w:rsidRPr="005730FD">
        <w:rPr>
          <w:rFonts w:cstheme="minorHAnsi"/>
          <w:b/>
          <w:bCs/>
          <w:sz w:val="24"/>
          <w:szCs w:val="24"/>
        </w:rPr>
        <w:t>Witnesses</w:t>
      </w:r>
    </w:p>
    <w:p w14:paraId="50B9C4EA" w14:textId="77777777" w:rsidR="00B50446" w:rsidRDefault="00B50446" w:rsidP="00B50446">
      <w:pPr>
        <w:tabs>
          <w:tab w:val="left" w:pos="709"/>
        </w:tabs>
        <w:spacing w:line="240" w:lineRule="auto"/>
        <w:jc w:val="both"/>
        <w:rPr>
          <w:rFonts w:cstheme="minorHAnsi"/>
          <w:sz w:val="24"/>
          <w:szCs w:val="24"/>
        </w:rPr>
        <w:sectPr w:rsidR="00B50446" w:rsidSect="007852D8">
          <w:type w:val="continuous"/>
          <w:pgSz w:w="11906" w:h="16838"/>
          <w:pgMar w:top="754" w:right="1440" w:bottom="1440" w:left="1440" w:header="283" w:footer="283" w:gutter="0"/>
          <w:cols w:space="708"/>
          <w:docGrid w:linePitch="360"/>
        </w:sectPr>
      </w:pPr>
    </w:p>
    <w:p w14:paraId="01C426F1" w14:textId="77777777" w:rsidR="00B50446" w:rsidRDefault="00B50446" w:rsidP="00B5044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5D16AE89" w14:textId="77777777" w:rsidR="00B50446" w:rsidRPr="007852D8" w:rsidRDefault="00B50446" w:rsidP="00B50446">
      <w:pPr>
        <w:tabs>
          <w:tab w:val="left" w:pos="284"/>
          <w:tab w:val="left" w:pos="567"/>
          <w:tab w:val="left" w:pos="709"/>
        </w:tabs>
        <w:spacing w:line="240" w:lineRule="auto"/>
        <w:rPr>
          <w:rFonts w:cstheme="minorHAnsi"/>
          <w:sz w:val="24"/>
          <w:szCs w:val="24"/>
          <w:u w:val="single"/>
        </w:rPr>
      </w:pPr>
    </w:p>
    <w:p w14:paraId="4A32A672"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14284ABE"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8C82101" w14:textId="77777777" w:rsidR="00B50446" w:rsidRDefault="00B50446" w:rsidP="00B50446">
      <w:pPr>
        <w:tabs>
          <w:tab w:val="left" w:pos="284"/>
          <w:tab w:val="left" w:pos="567"/>
          <w:tab w:val="left" w:pos="709"/>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0A7163A"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PRINT NAME</w:t>
      </w:r>
    </w:p>
    <w:p w14:paraId="050C9A5F"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8AE62F" w14:textId="77777777" w:rsidR="00B50446" w:rsidRDefault="00B50446" w:rsidP="00B50446">
      <w:pPr>
        <w:tabs>
          <w:tab w:val="left" w:pos="709"/>
          <w:tab w:val="left" w:pos="993"/>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p>
    <w:p w14:paraId="1EAD7158" w14:textId="77777777" w:rsidR="00B50446" w:rsidRPr="005730FD"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7EE1EF64" w14:textId="77777777" w:rsidR="00B50446" w:rsidRDefault="00B50446" w:rsidP="00B50446">
      <w:pPr>
        <w:spacing w:line="240" w:lineRule="auto"/>
        <w:rPr>
          <w:rFonts w:cstheme="minorHAnsi"/>
          <w:sz w:val="24"/>
          <w:szCs w:val="24"/>
        </w:rPr>
      </w:pPr>
    </w:p>
    <w:p w14:paraId="3CA9D8E6" w14:textId="77777777" w:rsidR="00B50446" w:rsidRDefault="00B50446" w:rsidP="00B50446">
      <w:pPr>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p>
    <w:p w14:paraId="5AF2B5E9" w14:textId="77777777" w:rsidR="00B50446" w:rsidRDefault="00B50446" w:rsidP="00B5044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2C399AFD" w14:textId="77777777" w:rsidR="00B50446" w:rsidRPr="007852D8" w:rsidRDefault="00B50446" w:rsidP="00B50446">
      <w:pPr>
        <w:tabs>
          <w:tab w:val="left" w:pos="284"/>
          <w:tab w:val="left" w:pos="567"/>
          <w:tab w:val="left" w:pos="709"/>
        </w:tabs>
        <w:spacing w:line="240" w:lineRule="auto"/>
        <w:rPr>
          <w:rFonts w:cstheme="minorHAnsi"/>
          <w:sz w:val="24"/>
          <w:szCs w:val="24"/>
          <w:u w:val="single"/>
        </w:rPr>
      </w:pPr>
    </w:p>
    <w:p w14:paraId="38FBB29A"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AFF9DDB"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B57A138" w14:textId="77777777" w:rsidR="00B50446" w:rsidRDefault="00B50446" w:rsidP="00B50446">
      <w:pPr>
        <w:tabs>
          <w:tab w:val="left" w:pos="284"/>
          <w:tab w:val="left" w:pos="567"/>
          <w:tab w:val="left" w:pos="709"/>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5BD09FD5"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PRINT NAME</w:t>
      </w:r>
    </w:p>
    <w:p w14:paraId="6D909AF3"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F953DAF" w14:textId="77777777" w:rsidR="00B50446" w:rsidRDefault="00B50446" w:rsidP="00B50446">
      <w:pPr>
        <w:tabs>
          <w:tab w:val="left" w:pos="709"/>
          <w:tab w:val="left" w:pos="993"/>
        </w:tabs>
        <w:spacing w:line="240" w:lineRule="auto"/>
        <w:rPr>
          <w:rFonts w:cstheme="minorHAnsi"/>
          <w:sz w:val="24"/>
          <w:szCs w:val="24"/>
        </w:rPr>
        <w:sectPr w:rsidR="00B50446" w:rsidSect="007852D8">
          <w:type w:val="continuous"/>
          <w:pgSz w:w="11906" w:h="16838"/>
          <w:pgMar w:top="1328" w:right="1440" w:bottom="388" w:left="1440" w:header="283" w:footer="708" w:gutter="0"/>
          <w:cols w:space="708"/>
          <w:docGrid w:linePitch="360"/>
        </w:sectPr>
      </w:pPr>
    </w:p>
    <w:p w14:paraId="7B6C4181" w14:textId="77777777" w:rsidR="00B50446" w:rsidRPr="007F3DC0" w:rsidRDefault="00B50446" w:rsidP="00B50446">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1DC5BD" w14:textId="77777777" w:rsidR="00F018A8" w:rsidRDefault="00F018A8" w:rsidP="00CB37D9">
      <w:pPr>
        <w:spacing w:after="0" w:line="240" w:lineRule="auto"/>
      </w:pPr>
      <w:r>
        <w:separator/>
      </w:r>
    </w:p>
  </w:endnote>
  <w:endnote w:type="continuationSeparator" w:id="0">
    <w:p w14:paraId="3065B79A" w14:textId="77777777" w:rsidR="00F018A8" w:rsidRDefault="00F018A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F1A0B" w14:textId="77777777" w:rsidR="00D25189" w:rsidRDefault="00D251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D0C3B12" w:rsidR="00CB37D9" w:rsidRPr="00D25189" w:rsidRDefault="00CB37D9" w:rsidP="00D251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8E6A0" w14:textId="77777777" w:rsidR="00D25189" w:rsidRDefault="00D25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08C1E1" w14:textId="77777777" w:rsidR="00F018A8" w:rsidRDefault="00F018A8" w:rsidP="00CB37D9">
      <w:pPr>
        <w:spacing w:after="0" w:line="240" w:lineRule="auto"/>
      </w:pPr>
      <w:r>
        <w:separator/>
      </w:r>
    </w:p>
  </w:footnote>
  <w:footnote w:type="continuationSeparator" w:id="0">
    <w:p w14:paraId="7F8FE9C4" w14:textId="77777777" w:rsidR="00F018A8" w:rsidRDefault="00F018A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E9412" w14:textId="77777777" w:rsidR="00D25189" w:rsidRDefault="00D251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0CF9703" w:rsidR="00AD6FC0" w:rsidRPr="00D25189" w:rsidRDefault="00AD6FC0" w:rsidP="00D251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BEDC5" w14:textId="77777777" w:rsidR="00D25189" w:rsidRDefault="00D251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26C19"/>
    <w:rsid w:val="004556D4"/>
    <w:rsid w:val="00473500"/>
    <w:rsid w:val="0049422A"/>
    <w:rsid w:val="004F1CD0"/>
    <w:rsid w:val="004F5D47"/>
    <w:rsid w:val="00554D68"/>
    <w:rsid w:val="00570A17"/>
    <w:rsid w:val="00593673"/>
    <w:rsid w:val="005F0103"/>
    <w:rsid w:val="0062524C"/>
    <w:rsid w:val="00651AD0"/>
    <w:rsid w:val="006820EC"/>
    <w:rsid w:val="006B481C"/>
    <w:rsid w:val="006C39C9"/>
    <w:rsid w:val="006D2C62"/>
    <w:rsid w:val="006F5F60"/>
    <w:rsid w:val="007078E5"/>
    <w:rsid w:val="0073386A"/>
    <w:rsid w:val="00791A4A"/>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56F25"/>
    <w:rsid w:val="00AC3BD9"/>
    <w:rsid w:val="00AD6FC0"/>
    <w:rsid w:val="00B32A3C"/>
    <w:rsid w:val="00B379EF"/>
    <w:rsid w:val="00B50446"/>
    <w:rsid w:val="00BC0F62"/>
    <w:rsid w:val="00C05663"/>
    <w:rsid w:val="00C55AF5"/>
    <w:rsid w:val="00C576A9"/>
    <w:rsid w:val="00C91B90"/>
    <w:rsid w:val="00CB37D9"/>
    <w:rsid w:val="00CD6FD8"/>
    <w:rsid w:val="00D25189"/>
    <w:rsid w:val="00D54234"/>
    <w:rsid w:val="00DD2CCC"/>
    <w:rsid w:val="00E43F53"/>
    <w:rsid w:val="00E9546D"/>
    <w:rsid w:val="00EC03D1"/>
    <w:rsid w:val="00F018A8"/>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1</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